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2060" w:rsidRPr="00485220" w:rsidRDefault="00502060" w:rsidP="00485220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ИЛОГ </w:t>
      </w:r>
      <w:r w:rsidR="00485220" w:rsidRPr="0048522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5</w:t>
      </w:r>
    </w:p>
    <w:p w:rsidR="00502060" w:rsidRPr="00485220" w:rsidRDefault="00502060" w:rsidP="00485220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DD534F" w:rsidRPr="00485220" w:rsidRDefault="00F759A7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b/>
          <w:sz w:val="24"/>
          <w:szCs w:val="24"/>
          <w:lang w:val="sr-Cyrl-CS"/>
        </w:rPr>
        <w:t>ИЗЈАВ</w:t>
      </w:r>
      <w:r w:rsidR="004C079F" w:rsidRPr="00485220">
        <w:rPr>
          <w:rFonts w:ascii="Times New Roman" w:hAnsi="Times New Roman" w:cs="Times New Roman"/>
          <w:b/>
          <w:sz w:val="24"/>
          <w:szCs w:val="24"/>
          <w:lang w:val="sr-Cyrl-CS"/>
        </w:rPr>
        <w:t>А О САГЛАСНОСТИ</w:t>
      </w:r>
    </w:p>
    <w:p w:rsidR="00EE0826" w:rsidRPr="00485220" w:rsidRDefault="00EE0826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C079F" w:rsidRPr="00485220" w:rsidRDefault="00485220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Ја, 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___________________________________________________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(име и презиме) </w:t>
      </w:r>
      <w:r w:rsidR="00EE0826" w:rsidRPr="00485220">
        <w:rPr>
          <w:rFonts w:ascii="Times New Roman" w:hAnsi="Times New Roman" w:cs="Times New Roman"/>
          <w:sz w:val="24"/>
          <w:szCs w:val="24"/>
          <w:lang w:val="sr-Cyrl-CS"/>
        </w:rPr>
        <w:t>из</w:t>
      </w:r>
    </w:p>
    <w:p w:rsidR="004C079F" w:rsidRPr="00485220" w:rsidRDefault="00EE0826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________________________________________________</w:t>
      </w:r>
      <w:r w:rsidRPr="00485220">
        <w:rPr>
          <w:rFonts w:ascii="Times New Roman" w:hAnsi="Times New Roman" w:cs="Times New Roman"/>
          <w:sz w:val="24"/>
          <w:szCs w:val="24"/>
          <w:lang w:val="sr-Cyrl-CS"/>
        </w:rPr>
        <w:t>_(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место и </w:t>
      </w:r>
      <w:r w:rsidRPr="00485220">
        <w:rPr>
          <w:rFonts w:ascii="Times New Roman" w:hAnsi="Times New Roman" w:cs="Times New Roman"/>
          <w:sz w:val="24"/>
          <w:szCs w:val="24"/>
          <w:lang w:val="sr-Cyrl-CS"/>
        </w:rPr>
        <w:t>адреса)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4A265C" w:rsidRPr="00485220" w:rsidRDefault="00EE0826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ЈМБГ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:__________________</w:t>
      </w:r>
      <w:r w:rsidR="00FA21EA" w:rsidRPr="00485220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, број личне карте:</w:t>
      </w:r>
      <w:r w:rsidR="00FA21EA" w:rsidRPr="00485220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4C079F" w:rsidRPr="00485220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FA21EA" w:rsidRPr="00485220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4A265C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EE0826" w:rsidRPr="00485220" w:rsidRDefault="004A265C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>издате у _________________________</w:t>
      </w:r>
      <w:r w:rsidR="00485220">
        <w:rPr>
          <w:rFonts w:ascii="Times New Roman" w:hAnsi="Times New Roman" w:cs="Times New Roman"/>
          <w:sz w:val="24"/>
          <w:szCs w:val="24"/>
          <w:lang w:val="sr-Cyrl-CS"/>
        </w:rPr>
        <w:t>, дајем сагласност Г</w:t>
      </w:r>
      <w:r w:rsidR="00FA21EA" w:rsidRPr="00485220">
        <w:rPr>
          <w:rFonts w:ascii="Times New Roman" w:hAnsi="Times New Roman" w:cs="Times New Roman"/>
          <w:sz w:val="24"/>
          <w:szCs w:val="24"/>
          <w:lang w:val="sr-Cyrl-CS"/>
        </w:rPr>
        <w:t>раду</w:t>
      </w: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Нишу</w:t>
      </w:r>
      <w:r w:rsidR="00FA21EA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485220">
        <w:rPr>
          <w:rFonts w:ascii="Times New Roman" w:hAnsi="Times New Roman" w:cs="Times New Roman"/>
          <w:sz w:val="24"/>
          <w:szCs w:val="24"/>
          <w:lang w:val="sr-Cyrl-CS"/>
        </w:rPr>
        <w:t>да у моје име</w:t>
      </w:r>
      <w:r w:rsidR="00502060" w:rsidRPr="00485220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5A1D62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485220">
        <w:rPr>
          <w:rFonts w:ascii="Times New Roman" w:hAnsi="Times New Roman" w:cs="Times New Roman"/>
          <w:sz w:val="24"/>
          <w:szCs w:val="24"/>
          <w:lang w:val="sr-Cyrl-CS"/>
        </w:rPr>
        <w:t>а за потребе Јавног позива</w:t>
      </w:r>
      <w:r w:rsidR="00485220" w:rsidRPr="00485220">
        <w:rPr>
          <w:rFonts w:ascii="Times New Roman" w:hAnsi="Times New Roman" w:cs="Times New Roman"/>
          <w:bCs/>
          <w:noProof/>
          <w:sz w:val="24"/>
          <w:szCs w:val="24"/>
          <w:lang w:val="sr-Cyrl-RS"/>
        </w:rPr>
        <w:t xml:space="preserve">  за суфинансирање мера енергетске санације породичних кућа и станова на територији Града Ниша за 2023. годину</w:t>
      </w:r>
      <w:r w:rsidR="00502060" w:rsidRPr="00485220">
        <w:rPr>
          <w:rFonts w:ascii="Times New Roman" w:hAnsi="Times New Roman" w:cs="Times New Roman"/>
          <w:bCs/>
          <w:noProof/>
          <w:sz w:val="24"/>
          <w:szCs w:val="24"/>
          <w:lang w:val="sr-Cyrl-RS"/>
        </w:rPr>
        <w:t xml:space="preserve">, </w:t>
      </w:r>
      <w:r w:rsidR="00D95E50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може </w:t>
      </w:r>
      <w:r w:rsidR="000E5498" w:rsidRPr="00485220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485220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Pr="00485220" w:rsidRDefault="00EE0826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4A265C" w:rsidRPr="00485220" w:rsidRDefault="00EE0826" w:rsidP="0048522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4A265C"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Нишу, дана _________________</w:t>
      </w:r>
    </w:p>
    <w:p w:rsidR="004A265C" w:rsidRPr="00485220" w:rsidRDefault="004A265C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E0826" w:rsidRPr="00485220" w:rsidRDefault="004A265C" w:rsidP="004A265C">
      <w:pPr>
        <w:ind w:left="3540" w:firstLine="708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Потпис: </w:t>
      </w:r>
      <w:r w:rsidR="00EE0826" w:rsidRPr="00485220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Pr="00485220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="00EE0826" w:rsidRPr="00485220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Pr="00485220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EE0826" w:rsidRPr="00485220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</w:p>
    <w:p w:rsidR="00EE0826" w:rsidRPr="00485220" w:rsidRDefault="00EE0826" w:rsidP="004A265C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</w:t>
      </w:r>
    </w:p>
    <w:p w:rsidR="0026114F" w:rsidRDefault="00EE0826" w:rsidP="00D95E50">
      <w:pPr>
        <w:jc w:val="both"/>
        <w:rPr>
          <w:rFonts w:ascii="Times New Roman" w:hAnsi="Times New Roman" w:cs="Times New Roman"/>
          <w:sz w:val="24"/>
          <w:szCs w:val="24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</w:t>
      </w: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114F" w:rsidRDefault="0026114F" w:rsidP="00D95E5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0826" w:rsidRPr="00485220" w:rsidRDefault="00EE0826" w:rsidP="00D95E5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485220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</w:t>
      </w:r>
    </w:p>
    <w:p w:rsidR="0026114F" w:rsidRPr="0026114F" w:rsidRDefault="0026114F" w:rsidP="0026114F">
      <w:pPr>
        <w:spacing w:after="0" w:line="252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sr-Cyrl-RS" w:eastAsia="sr-Latn-RS"/>
        </w:rPr>
      </w:pP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val="sr-Cyrl-RS" w:eastAsia="sr-Latn-RS"/>
        </w:rPr>
        <w:t>Орган града по службеној дужности има обавезу да изврши увид,</w:t>
      </w: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eastAsia="sr-Latn-RS"/>
        </w:rPr>
        <w:t xml:space="preserve"> </w:t>
      </w: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val="sr-Cyrl-RS" w:eastAsia="sr-Latn-RS"/>
        </w:rPr>
        <w:t>прибави и обради податке о чињеницама о којима се води службена евиденција, а који су неопходни у поступку одлучивања и то:</w:t>
      </w:r>
    </w:p>
    <w:p w:rsidR="0026114F" w:rsidRPr="0026114F" w:rsidRDefault="0026114F" w:rsidP="0026114F">
      <w:pPr>
        <w:spacing w:after="0" w:line="252" w:lineRule="auto"/>
        <w:ind w:left="61" w:hanging="3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sr-Cyrl-RS" w:eastAsia="sr-Latn-RS"/>
        </w:rPr>
      </w:pPr>
    </w:p>
    <w:p w:rsidR="0026114F" w:rsidRPr="0026114F" w:rsidRDefault="0026114F" w:rsidP="0026114F">
      <w:pPr>
        <w:spacing w:after="0" w:line="252" w:lineRule="auto"/>
        <w:ind w:left="61" w:hanging="3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sr-Cyrl-BA" w:eastAsia="sr-Cyrl-RS"/>
        </w:rPr>
      </w:pP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val="sr-Cyrl-RS" w:eastAsia="sr-Latn-RS"/>
        </w:rPr>
        <w:t xml:space="preserve">- </w:t>
      </w: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val="sr-Cyrl-BA" w:eastAsia="sr-Cyrl-RS"/>
        </w:rPr>
        <w:t xml:space="preserve"> извод из листа непокретности.</w:t>
      </w:r>
    </w:p>
    <w:p w:rsidR="0026114F" w:rsidRPr="0026114F" w:rsidRDefault="0026114F" w:rsidP="0026114F">
      <w:pPr>
        <w:spacing w:after="0" w:line="252" w:lineRule="auto"/>
        <w:ind w:left="61" w:hanging="3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lang w:val="sr-Cyrl-BA" w:eastAsia="sr-Cyrl-RS"/>
        </w:rPr>
      </w:pPr>
      <w:r w:rsidRPr="0026114F">
        <w:rPr>
          <w:rFonts w:ascii="Times New Roman" w:eastAsia="Times New Roman" w:hAnsi="Times New Roman" w:cs="Times New Roman"/>
          <w:color w:val="000000"/>
          <w:sz w:val="18"/>
          <w:szCs w:val="18"/>
          <w:lang w:val="sr-Cyrl-BA" w:eastAsia="sr-Cyrl-RS"/>
        </w:rPr>
        <w:t xml:space="preserve">-  пресек стања о измиреним </w:t>
      </w:r>
      <w:r w:rsidRPr="0026114F">
        <w:rPr>
          <w:rFonts w:ascii="Times New Roman" w:eastAsia="Times New Roman" w:hAnsi="Times New Roman" w:cs="Times New Roman"/>
          <w:bCs/>
          <w:sz w:val="20"/>
          <w:szCs w:val="20"/>
          <w:lang w:val="sr-Cyrl-RS" w:eastAsia="sr-Latn-RS"/>
        </w:rPr>
        <w:t>обавезама по основу јавних прихода везаних за објекте за које се аплицира.</w:t>
      </w:r>
    </w:p>
    <w:p w:rsidR="0026114F" w:rsidRPr="0026114F" w:rsidRDefault="0026114F" w:rsidP="0026114F">
      <w:pPr>
        <w:spacing w:after="0" w:line="240" w:lineRule="auto"/>
        <w:ind w:left="61" w:hanging="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sr-Cyrl-RS" w:eastAsia="sr-Latn-RS"/>
        </w:rPr>
      </w:pPr>
      <w:bookmarkStart w:id="0" w:name="_GoBack"/>
      <w:bookmarkEnd w:id="0"/>
    </w:p>
    <w:sectPr w:rsidR="0026114F" w:rsidRPr="0026114F" w:rsidSect="00485220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B4372"/>
    <w:rsid w:val="000E5498"/>
    <w:rsid w:val="0026114F"/>
    <w:rsid w:val="00305978"/>
    <w:rsid w:val="00434B3E"/>
    <w:rsid w:val="00485220"/>
    <w:rsid w:val="004A265C"/>
    <w:rsid w:val="004C079F"/>
    <w:rsid w:val="00502060"/>
    <w:rsid w:val="00540D47"/>
    <w:rsid w:val="005A1D6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arija Stojiljković</cp:lastModifiedBy>
  <cp:revision>3</cp:revision>
  <cp:lastPrinted>2023-11-23T14:05:00Z</cp:lastPrinted>
  <dcterms:created xsi:type="dcterms:W3CDTF">2023-11-22T14:06:00Z</dcterms:created>
  <dcterms:modified xsi:type="dcterms:W3CDTF">2023-11-23T14:08:00Z</dcterms:modified>
</cp:coreProperties>
</file>